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004461" w:rsidRDefault="00453E44" w:rsidP="00453E44">
      <w:pPr>
        <w:jc w:val="center"/>
        <w:rPr>
          <w:b/>
          <w:lang w:val="en-US"/>
        </w:rPr>
      </w:pPr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0EB5" w:rsidRDefault="00EE0EB5" w:rsidP="00D92397">
      <w:pPr>
        <w:spacing w:after="0" w:line="240" w:lineRule="auto"/>
      </w:pPr>
      <w:r>
        <w:separator/>
      </w:r>
    </w:p>
  </w:endnote>
  <w:endnote w:type="continuationSeparator" w:id="0">
    <w:p w:rsidR="00EE0EB5" w:rsidRDefault="00EE0EB5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0EB5" w:rsidRDefault="00EE0EB5" w:rsidP="00D92397">
      <w:pPr>
        <w:spacing w:after="0" w:line="240" w:lineRule="auto"/>
      </w:pPr>
      <w:r>
        <w:separator/>
      </w:r>
    </w:p>
  </w:footnote>
  <w:footnote w:type="continuationSeparator" w:id="0">
    <w:p w:rsidR="00EE0EB5" w:rsidRDefault="00EE0EB5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 xml:space="preserve">RFP </w:t>
          </w:r>
          <w:r w:rsidR="00004461">
            <w:rPr>
              <w:rFonts w:cs="Calibri"/>
              <w:b/>
              <w:lang w:val="en-US"/>
            </w:rPr>
            <w:t>J</w:t>
          </w:r>
          <w:r w:rsidR="00B16B51">
            <w:rPr>
              <w:rFonts w:cs="Calibri"/>
              <w:b/>
              <w:lang w:val="en-US"/>
            </w:rPr>
            <w:t>-</w:t>
          </w:r>
          <w:r w:rsidR="00004461">
            <w:rPr>
              <w:rFonts w:cs="Calibri"/>
              <w:b/>
              <w:lang w:val="en-US"/>
            </w:rPr>
            <w:t>0</w:t>
          </w:r>
          <w:r w:rsidR="00CB0B0D">
            <w:rPr>
              <w:rFonts w:cs="Calibri"/>
              <w:b/>
              <w:lang w:val="ru-RU"/>
            </w:rPr>
            <w:t>2</w:t>
          </w:r>
          <w:r w:rsidR="00004461">
            <w:rPr>
              <w:rFonts w:cs="Calibri"/>
              <w:b/>
              <w:lang w:val="en-US"/>
            </w:rPr>
            <w:t>-</w:t>
          </w:r>
          <w:r w:rsidR="00B16B51">
            <w:rPr>
              <w:rFonts w:cs="Calibri"/>
              <w:b/>
              <w:lang w:val="en-US"/>
            </w:rPr>
            <w:t>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81C37"/>
    <w:rsid w:val="00136A86"/>
    <w:rsid w:val="0017652F"/>
    <w:rsid w:val="0025061E"/>
    <w:rsid w:val="002B6E82"/>
    <w:rsid w:val="003A590E"/>
    <w:rsid w:val="00453E44"/>
    <w:rsid w:val="004B6984"/>
    <w:rsid w:val="004F1A80"/>
    <w:rsid w:val="00632174"/>
    <w:rsid w:val="006B5776"/>
    <w:rsid w:val="006F6F2B"/>
    <w:rsid w:val="00751A97"/>
    <w:rsid w:val="00817E72"/>
    <w:rsid w:val="00A65748"/>
    <w:rsid w:val="00AD037E"/>
    <w:rsid w:val="00B16B51"/>
    <w:rsid w:val="00B62CF8"/>
    <w:rsid w:val="00C32115"/>
    <w:rsid w:val="00C346E5"/>
    <w:rsid w:val="00CB0B0D"/>
    <w:rsid w:val="00D92397"/>
    <w:rsid w:val="00DA75D5"/>
    <w:rsid w:val="00DF61BB"/>
    <w:rsid w:val="00E549E5"/>
    <w:rsid w:val="00EC0A7B"/>
    <w:rsid w:val="00EE0EB5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A6F59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3</cp:revision>
  <cp:lastPrinted>2020-10-28T13:43:00Z</cp:lastPrinted>
  <dcterms:created xsi:type="dcterms:W3CDTF">2023-10-17T13:21:00Z</dcterms:created>
  <dcterms:modified xsi:type="dcterms:W3CDTF">2023-10-19T11:23:00Z</dcterms:modified>
</cp:coreProperties>
</file>